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ingapore</w:t>
      </w:r>
    </w:p>
    <w:bookmarkStart w:id="21" w:name="X7979759f5646e796047aa89a4cf93dc4a3d56d7"/>
    <w:p>
      <w:pPr>
        <w:pStyle w:val="Heading1"/>
      </w:pPr>
      <w:r>
        <w:t xml:space="preserve">Internship Application Letter for Nurs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ealthcare Institution Name</w:t>
      </w:r>
      <w:r>
        <w:br/>
      </w:r>
      <w:r>
        <w:t xml:space="preserve">Healthcare Institution Address</w:t>
      </w:r>
      <w:r>
        <w:br/>
      </w:r>
      <w:r>
        <w:t xml:space="preserve">Singapore 012345</w:t>
      </w:r>
    </w:p>
    <w:bookmarkStart w:id="20" w:name="X337dcfbc13c5efce826ef4307698976198cae73"/>
    <w:p>
      <w:pPr>
        <w:pStyle w:val="Heading2"/>
      </w:pPr>
      <w:r>
        <w:t xml:space="preserve">Subject: Application for Nursing Internship Position</w:t>
      </w:r>
    </w:p>
    <w:p>
      <w:pPr>
        <w:pStyle w:val="FirstParagraph"/>
      </w:pPr>
      <w:r>
        <w:t xml:space="preserve">Dear Hiring Manager,</w:t>
      </w:r>
    </w:p>
    <w:p>
      <w:pPr>
        <w:pStyle w:val="BodyText"/>
      </w:pPr>
      <w:r>
        <w:t xml:space="preserve">I am writing this Internship Application Letter to express my profound enthusiasm for the Nursing Internship opportunity at your esteemed healthcare institution in Singapore Singapore. As a dedicated nursing student completing my final year at [Your University Name] with a specialization in medical-surgical nursing, I have long admired Singapore's world-class healthcare system and its unwavering commitment to patient-centered care. The prospect of contributing to this vibrant medical landscape as an aspiring Nurse represents the culmination of my academic journey and professional aspirations.</w:t>
      </w:r>
    </w:p>
    <w:p>
      <w:pPr>
        <w:pStyle w:val="BodyText"/>
      </w:pPr>
      <w:r>
        <w:t xml:space="preserve">My decision to pursue a career as a Nurse was deeply influenced by witnessing the compassionate care provided during my grandmother's hospitalization in Singapore. The seamless integration of advanced technology with humanistic approaches at institutions like Singapore General Hospital left an indelible impression on me. This experience crystallized my purpose: to become a Nurse who not only delivers clinical excellence but also embodies cultural sensitivity and emotional intelligence—qualities I recognize as essential in the diverse healthcare environment of Singapore Singapore.</w:t>
      </w:r>
    </w:p>
    <w:p>
      <w:pPr>
        <w:pStyle w:val="BodyText"/>
      </w:pPr>
      <w:r>
        <w:t xml:space="preserve">Throughout my nursing education, I have rigorously prepared for the multifaceted demands of modern healthcare. My academic curriculum included specialized courses such as Advanced Clinical Nursing Practice (450 hours), Community Health Nursing, and Medical-Surgical Nursing with a focus on geriatric care—directly aligning with Singapore's demographic needs. I consistently ranked in the top 10% of my cohort, maintaining a GPA of 3.8/4.0 while participating in clinical rotations at [Local Hospital Name], where I assisted registered Nurses during acute care admissions and post-operative monitoring. Notably, I developed proficiency in using Singapore's National Electronic Health Record system (NEHR) during my placement at the Singapore General Hospital outpatient department.</w:t>
      </w:r>
    </w:p>
    <w:p>
      <w:pPr>
        <w:pStyle w:val="BodyText"/>
      </w:pPr>
      <w:r>
        <w:t xml:space="preserve">What distinguishes my approach to nursing is my proactive commitment to cultural competence—a critical competency for any Nurse working in multicultural Singapore. I completed a specialized module on "Cross-Cultural Communication in Asian Healthcare Settings" and participated in community outreach programs serving the Malay, Indian, and Chinese communities across Singapore. During these experiences, I learned to navigate language barriers through non-verbal communication techniques and developed culturally appropriate care plans—skills directly applicable to Singapore's heterogeneous population where 75% of residents are ethnic Chinese with significant Malay and Indian minorities.</w:t>
      </w:r>
    </w:p>
    <w:p>
      <w:pPr>
        <w:pStyle w:val="BodyText"/>
      </w:pPr>
      <w:r>
        <w:t xml:space="preserve">I am particularly drawn to your institution's pioneering work in [mention specific program, e.g., "AI-assisted patient monitoring" or "community-based dementia care"], which resonates with my academic research on "Technology Integration in Singapore's Aging Population Care." My final-year project analyzed telehealth adoption patterns among elderly patients in Jurong West, revealing that 68% of seniors preferred blended care models—combining digital tools with human interaction. This insight directly supports Singapore's Health Technology Assessment (HTA) framework and aligns with your institution's innovation goals. I am eager to contribute this perspective while learning from your expert Nursing team.</w:t>
      </w:r>
    </w:p>
    <w:p>
      <w:pPr>
        <w:pStyle w:val="BodyText"/>
      </w:pPr>
      <w:r>
        <w:t xml:space="preserve">As a prospective Nurse, I understand that Singapore Singapore demands more than clinical skills—it requires emotional resilience within high-pressure environments like the emergency departments at Tan Tock Seng Hospital or the ICU units at National University Hospital. My internship experience at [Clinic Name] during Singapore's recent H1N1 surge taught me to maintain composure under pressure while coordinating care for 20+ patients daily. I mastered rapid triage protocols and developed effective communication strategies with multidisciplinary teams—qualities that will enable me to immediately support your Nursing staff in Singapore's dynamic healthcare ecosystem.</w:t>
      </w:r>
    </w:p>
    <w:p>
      <w:pPr>
        <w:pStyle w:val="BodyText"/>
      </w:pPr>
      <w:r>
        <w:t xml:space="preserve">Furthermore, I actively engage with Singapore's nursing community through the Singapore Nurses Association (SNA) student chapter. I attended the "Future of Nursing: AI and Ethics" symposium at National University Health System last month and presented a case study on patient privacy in digital health records. This engagement demonstrates my commitment to continuous professional development—a value deeply ingrained in Singapore's Nursing Council standards. I am equally prepared to adhere to all Singapore Medical Council regulations, including the mandatory requirement for nurses to complete 40 hours of Continuing Professional Development annually.</w:t>
      </w:r>
    </w:p>
    <w:p>
      <w:pPr>
        <w:pStyle w:val="BodyText"/>
      </w:pPr>
      <w:r>
        <w:t xml:space="preserve">What excites me most about this opportunity is Singapore's holistic approach to healthcare excellence. The nation's Health Promotion Board initiatives, such as "My Healthy SG," demonstrate how Nurse-led community programs drive preventive care—precisely the model I wish to advance during my internship. In my previous role at [Community Clinic], I co-developed a diabetes education module for Malay-speaking seniors that increased medication adherence by 40%, mirroring Singapore's focus on health equity. As a Nurse, I am committed to elevating such community-based interventions across Singapore Singapore.</w:t>
      </w:r>
    </w:p>
    <w:p>
      <w:pPr>
        <w:pStyle w:val="BodyText"/>
      </w:pPr>
      <w:r>
        <w:t xml:space="preserve">My proficiency in English (IELTS 7.5) and working knowledge of Mandarin (HSK Level 3) positions me to communicate effectively with diverse patients and colleagues throughout Singapore's healthcare network. I also hold certifications in Basic Life Support, Infection Control, and Emergency First Aid—complying with the Singapore Ministry of Health's mandatory requirements for all nursing internships. My adaptability was proven when I rapidly learned new protocols during a hospital-wide transition to electronic documentation in my final clinical placement.</w:t>
      </w:r>
    </w:p>
    <w:p>
      <w:pPr>
        <w:pStyle w:val="BodyText"/>
      </w:pPr>
      <w:r>
        <w:t xml:space="preserve">I am confident that my academic foundation, cultural awareness, and passion for patient advocacy align precisely with your institution's mission to "deliver compassionate, innovative healthcare within Singapore Singapore." I have attached my resume detailing further achievements, including volunteer work with the Singapore Red Cross during National Day celebrations. As an intern at your facility, I aim to embody the highest standards of nursing excellence while contributing fresh perspectives on emerging healthcare challenges.</w:t>
      </w:r>
    </w:p>
    <w:p>
      <w:pPr>
        <w:pStyle w:val="BodyText"/>
      </w:pPr>
      <w:r>
        <w:t xml:space="preserve">Thank you for considering this Internship Application Letter. I welcome the opportunity to discuss how my skills as a dedicated Nurse can support your institution's vision during an interview at your convenience. I am available immediately and flexible to accommodate your scheduling requirements for a summer internship starting June 2024.</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Singapore</dc:title>
  <dc:creator/>
  <dc:language>en</dc:language>
  <cp:keywords/>
  <dcterms:created xsi:type="dcterms:W3CDTF">2025-12-10T06:08:28Z</dcterms:created>
  <dcterms:modified xsi:type="dcterms:W3CDTF">2025-12-10T06:08:28Z</dcterms:modified>
</cp:coreProperties>
</file>

<file path=docProps/custom.xml><?xml version="1.0" encoding="utf-8"?>
<Properties xmlns="http://schemas.openxmlformats.org/officeDocument/2006/custom-properties" xmlns:vt="http://schemas.openxmlformats.org/officeDocument/2006/docPropsVTypes"/>
</file>